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772" w:type="dxa"/>
        <w:tblLook w:val="04A0" w:firstRow="1" w:lastRow="0" w:firstColumn="1" w:lastColumn="0" w:noHBand="0" w:noVBand="1"/>
      </w:tblPr>
      <w:tblGrid>
        <w:gridCol w:w="920"/>
        <w:gridCol w:w="5576"/>
        <w:gridCol w:w="8276"/>
      </w:tblGrid>
      <w:tr w:rsidR="00636C6E" w:rsidRPr="00636C6E" w:rsidTr="00B3522C">
        <w:trPr>
          <w:trHeight w:val="360"/>
        </w:trPr>
        <w:tc>
          <w:tcPr>
            <w:tcW w:w="147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D098F" w:rsidRPr="00636C6E" w:rsidRDefault="00636C6E" w:rsidP="00794AF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  <w:bookmarkStart w:id="0" w:name="RANGE!A1:C274"/>
            <w:r w:rsidRPr="00636C6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AFP Saskatoon Chapter National Philanthropy Day- Award History</w:t>
            </w:r>
            <w:bookmarkEnd w:id="0"/>
          </w:p>
        </w:tc>
      </w:tr>
      <w:tr w:rsidR="00636C6E" w:rsidRPr="00636C6E" w:rsidTr="00B3522C">
        <w:trPr>
          <w:trHeight w:val="315"/>
        </w:trPr>
        <w:tc>
          <w:tcPr>
            <w:tcW w:w="6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Honoured Supporter Award Histor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30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Year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Recipien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Nominating Organiz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6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ack &amp; Elva Brau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ethany Colleg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Lucille Grev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Red Cros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BC Foundati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ollege of Nursing, Universi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Erwin Duec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abitat for Humani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erry Grande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oward Coop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enry &amp; Carolyn Van E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Society for Christian Education Inc. (Saskatoon Christian School)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7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Ennis Waldn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Red Cros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 Musgrov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estern Development 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en Howlan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Way of Saskatoon &amp; 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on Hefn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Friendship In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hirley Patola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ystic Fibrosis Foundation, North Saskatchewan Chapter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aren Pitka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eather Ryan &amp; L. David Dub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estern College of Veterinary Medicin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8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r. Kay &amp; Mrs. Dora Nass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lain &amp; Cindi Gauth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UH Auxiliar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im &amp; Jean Berg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estern Development 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lan Migneaul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Way of Saskatoon &amp; 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r. Murray P. Scharf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Saskatoon Council on Aging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r. David Popki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Family Service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Olga Kay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ollege of Medicine &amp; Western College of Veterinary Medicin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r. Ivan Jen &amp; Dr. Suzanne Yip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of Saskatchewan Librar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ill, Pat &amp; Candice Yeudal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adiation Oncology Service, Western College of Veterinary Medicin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rian Michasiw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ope Cancer Help Centre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ob &amp; Joan Lidingt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Cystic Fibrosis Foundation, North Saskatchewan Chapter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Remai Famil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Roman Catholic Diocese of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(Joe &amp; Marie, John &amp; Sonya, Barry &amp; Lori and Erin)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2009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rlis Belsh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&amp; Universi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r. Victor Buynia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Thomas More Colleg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raggins Rod &amp; Custom Car Club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chewan Abilities Council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Louis &amp; Elaine Lahosk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estern Development 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Ledbetter Communication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385729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anad</w:t>
            </w:r>
            <w:r w:rsidR="00636C6E" w:rsidRPr="00636C6E">
              <w:rPr>
                <w:rFonts w:ascii="Arial" w:eastAsia="Times New Roman" w:hAnsi="Arial" w:cs="Arial"/>
                <w:sz w:val="20"/>
                <w:szCs w:val="20"/>
              </w:rPr>
              <w:t>ian Red Cros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oan Pag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oug Richard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Way of Saskatoon &amp; 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rvin Schneid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Health Region, Volunteer Workforce Services Initiativ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ay &amp; Noreen Kneelan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insmen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ick Steffe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0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cklands Graing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Wish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ffinity Credit Uni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ouncil on Aging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entury 21 Conexus Realt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</w:t>
            </w:r>
            <w:r w:rsidR="00385729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atchewan Abilities Council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cott Cherr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ommunity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atherine Flahert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OPE Cancer Help Centr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racy Goodhear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Way of Saskatoon &amp; 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laine Hilkewich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r. Charles &amp; Mrs. Mary Houst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ay's Group of Companie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insmen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iwanis Club of Saskato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ewasin Valley Authori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r. Shirley Maltma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Hospital Foundation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anos Restaurant and Loung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ews Talk 650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Red Cros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oy &amp; Frank Tappi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Arthritis Socie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Edwin Well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estern Development 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rainspor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The </w:t>
            </w:r>
            <w:r w:rsidR="00385729" w:rsidRPr="00636C6E">
              <w:rPr>
                <w:rFonts w:ascii="Arial" w:eastAsia="Times New Roman" w:hAnsi="Arial" w:cs="Arial"/>
                <w:sz w:val="20"/>
                <w:szCs w:val="20"/>
              </w:rPr>
              <w:t>Arthritis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 Socie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ephen and Tera Maguir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Red Cros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ave Charti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’s Hospital Foundation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ick and Laurie Hopkin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’s Wish Foundation of Canada, Saskatchewan Chapter (The)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Delta Bessborough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abitat for Humanity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Irene Gareau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ope Cancer Help Centre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Federal Superannuates National Associati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insmen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anet and Art Postl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ewasin Valley Authori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385729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nita and Graham Langf</w:t>
            </w:r>
            <w:r w:rsidR="00636C6E" w:rsidRPr="00636C6E">
              <w:rPr>
                <w:rFonts w:ascii="Arial" w:eastAsia="Times New Roman" w:hAnsi="Arial" w:cs="Arial"/>
                <w:sz w:val="20"/>
                <w:szCs w:val="20"/>
              </w:rPr>
              <w:t>or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ewasin Foundation Inc. and the Diocese of Saskatoon Catholic Foundation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insmen Telemiracle Foundati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heaton GMC Buick Cadillac Lt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Bart Hunter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ommunity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Tire, Canadian Tire Annual Golf Classic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Food Bank &amp; Learning Centr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umbleweed Gift Shop Volunteer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herbrook Community Centr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oseph Sauci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’s Hospital Foundation Inc.</w:t>
            </w:r>
          </w:p>
        </w:tc>
      </w:tr>
      <w:tr w:rsidR="00636C6E" w:rsidRPr="00636C6E" w:rsidTr="00B3522C">
        <w:trPr>
          <w:trHeight w:val="51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International Brotherhood of  Electrical Workers Local 319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Way of Saskatoon &amp; Area</w:t>
            </w:r>
          </w:p>
        </w:tc>
      </w:tr>
      <w:tr w:rsidR="00636C6E" w:rsidRPr="00636C6E" w:rsidTr="00B3522C">
        <w:trPr>
          <w:trHeight w:val="28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rs. Beryl English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utler Byers Insuranc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estern Development 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YWCA Guil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YWCA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en Stephen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lzheimer Socie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onica Thie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utism Service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insmen Club of Saskato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ig Brother Big Sisters of Saskatoon</w:t>
            </w:r>
          </w:p>
        </w:tc>
      </w:tr>
      <w:tr w:rsidR="00636C6E" w:rsidRPr="00636C6E" w:rsidTr="00B3522C">
        <w:trPr>
          <w:trHeight w:val="51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krainian Canadian Professional &amp; Business Association of Sask. (UCPBA)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Red Cros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ndy &amp; Jack Comeau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Hospital Foundation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ndy Lockhar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Children's Wish Foundation of Canada, Saskatchewan Chapter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Family of Garry J. Man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ope Cancer Help Centre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rlene Kish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insmen Telemiracle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runskill Pharmac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LutherCare Communitie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Saskatoon Road Runner Associati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ewasin Valley Authori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Live Wire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ason Campbell of Campbell Custom Home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ity Hospital Foundation</w:t>
            </w:r>
          </w:p>
        </w:tc>
      </w:tr>
      <w:tr w:rsidR="00636C6E" w:rsidRPr="00636C6E" w:rsidTr="00B3522C">
        <w:trPr>
          <w:trHeight w:val="51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ynergy 8 Community Builders and 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br/>
              <w:t>Decora Homes Ltd.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risis Nurser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herbooke Senior Art Studio Volunteer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herbrooke Foundation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oe Lapoint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eth Bil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Way of Saskatoon &amp; 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Leslie &amp; Irene Dub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</w:t>
            </w:r>
            <w:r w:rsidR="00385729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ian Western Ban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ig Brother Big Sisters of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Ineke Knight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dian Red Cross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Edwards School of Business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Children's Hospital Foundation of Saskatchewan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andy Hass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MS Society of Canada Saskatchewan Division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urtis Kimpt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Kinsmen Club of Saskatoon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Federated Co-operatives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Kinsmen Foundation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Carmelle Toner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ewa</w:t>
            </w:r>
            <w:r w:rsidR="00385729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in Valley Authori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Mary Leggett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ead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oug Osborn &amp; Gerald Grande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nald McDonald Hous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lvin &amp; Betty Ayer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Royal University Hospital Foundation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Elaine Blei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chewan Abilities Council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StarPhoenix Bridge City Boogi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SPC Saskatoon Crisis Nurser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Greek Hellenic Community of Saskatoon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askatoon City Hospital Foundation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an Thom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ommunity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PotashCorp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Public Schools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oroptimist International, Saskatoon Chapter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S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x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al Assault &amp; Information Centre, Inc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enis &amp; Terry Siroi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Honourable Peter Dielschneider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t. Thomas More College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elen Tai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Lighthouse Supported Living Inc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asktel Pioneers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TARS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heldon Allison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United Way of Saskatoon &amp; Area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ylvia Fedoruk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University of Saskatchewan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Carole &amp; George Wakabayashi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Western Development Museum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lva Hnid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lzheimer Socie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Downtown Progress Club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ig Brothers Big Sisters of Saskatoon and Area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rian Tool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Cancer Socie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antec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Red Cros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om &amp; June Zurowski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tholic Family Service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eb &amp; Cliff Wieger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Hospital Foundation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usie, Todd, Cole and Evan Vol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Wish Foundation,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Vivian Quiring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ircle Drive Special Care Home</w:t>
            </w:r>
          </w:p>
        </w:tc>
      </w:tr>
      <w:tr w:rsidR="00636C6E" w:rsidRPr="00636C6E" w:rsidTr="00B3522C">
        <w:trPr>
          <w:trHeight w:val="51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Friends of the Bowl Foundation Inc. &amp; Greg Yuel/The Bowl at Gordon Howe Park Revitalization Projec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ity of Saskatoon on behalf of Saskatoon Minor Football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uperior Cabinet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abitat for Humanity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eloitt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eart and Stroke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elen Ferri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ope Cancer Help Centr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RCAN Recycling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insmen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en Pontikes &amp; Darlene Besse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ewasin Valley Authori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Victor Malare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ASHI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anea Bellay-Dieno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EAD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IGA / Dakota Dune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nald McDonald House Charities</w:t>
            </w:r>
          </w:p>
        </w:tc>
      </w:tr>
      <w:tr w:rsidR="00636C6E" w:rsidRPr="00636C6E" w:rsidTr="00B3522C">
        <w:trPr>
          <w:trHeight w:val="51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askatchewan Professional Fire Fighters </w:t>
            </w:r>
            <w:r w:rsidR="00385729" w:rsidRPr="00636C6E">
              <w:rPr>
                <w:rFonts w:ascii="Arial" w:eastAsia="Times New Roman" w:hAnsi="Arial" w:cs="Arial"/>
                <w:sz w:val="20"/>
                <w:szCs w:val="20"/>
              </w:rPr>
              <w:t>Association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 Burn Fun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Zeba Ahme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ommunity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obeys West (Saskatchewan stores)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rian &amp; Kathy Turnquis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Public Schools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HP Billiton Inc.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hock Trauma Air Rescue Service (STARS)</w:t>
            </w:r>
          </w:p>
        </w:tc>
      </w:tr>
      <w:tr w:rsidR="00636C6E" w:rsidRPr="00636C6E" w:rsidTr="00B3522C">
        <w:trPr>
          <w:trHeight w:val="51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ugo Alvarado, Julie Kosteniuk, Sharon Alvarado, Bob Doerkse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SPC-Crisis Nurser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ssociated Radiologists LLP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Sisters of Our Lady of the Cros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Thomas More Colleg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Lesley Courtney &amp; Heather Keho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Lighthouse Supported Living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Steelworker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Way of Saskatoon &amp; 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r. Vera Pez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rv and Arlene Rumple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estern Development 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im Halmar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YMCA of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Ens Toyota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lzheimer Socie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enry Dyc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ig Brothers Big Sisters of Saskatoon and 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Gwenn Kay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Brea</w:t>
            </w:r>
            <w:r w:rsidR="00385729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 Cancer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ert Munro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Cancer Socie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meco Corporati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Red Cros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osaic Compan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Hospital Foundation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ave Hunchu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Discovery 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ngela Prysta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Wish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Peter and Marlene Woronowski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rocus Co-operativ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utana Collegiat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eart and Stroke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TV Saskatchewa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insmen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ack and Sylva Vicq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ewasi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Bike Docto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S Society of Canad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Genevieve and Glen Salam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EAD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cotiabank at the Centre East Mal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nald McDonald House Charities SK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helley and Paul Pitze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Faye and Finaly MacKenzi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Greg Kell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ommunity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rtutus Propertie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risis Nurser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ennis Bal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&amp;S Home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ARS Air Ambulanc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orm and Melba Burgoyn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Ligh</w:t>
            </w:r>
            <w:r w:rsidR="00385729">
              <w:rPr>
                <w:rFonts w:ascii="Arial" w:eastAsia="Times New Roman" w:hAnsi="Arial" w:cs="Arial"/>
                <w:sz w:val="20"/>
                <w:szCs w:val="20"/>
              </w:rPr>
              <w:t>t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ouse Supported Living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urt Wintermut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Way of Saskatoon and 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. A. Edwards Famil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estern Development 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ny Leveric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ig Brothers Big Sisters</w:t>
            </w:r>
          </w:p>
        </w:tc>
      </w:tr>
      <w:tr w:rsidR="00636C6E" w:rsidRPr="00636C6E" w:rsidTr="00B3522C">
        <w:trPr>
          <w:trHeight w:val="51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ce for the Cure,  Korla Pfrimmer, Neil Schneider and Matthew Shirle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nadian Cancer Socie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DF5949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6" w:anchor="modal_1361" w:history="1">
              <w:r w:rsidR="00636C6E" w:rsidRPr="00636C6E">
                <w:rPr>
                  <w:rFonts w:ascii="Arial" w:eastAsia="Times New Roman" w:hAnsi="Arial" w:cs="Arial"/>
                  <w:color w:val="000000"/>
                  <w:sz w:val="20"/>
                  <w:szCs w:val="20"/>
                </w:rPr>
                <w:t xml:space="preserve">University of Saskatchewan </w:t>
              </w:r>
            </w:hyperlink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nadian Red Cross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bin Chapma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ildren's Discovery 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im Horton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ildren's Hospital Foundation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mi Young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eative Kids 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rm Bely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nsmen Foundation Inc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BC Blue Water Projec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ewasin Valley Authori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Herb McFaull 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mai Moder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 Loeppky &amp; FFUN Motor Group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UH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ughn Wyant &amp; The Wyant Group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skatoon City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ee Braate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skatoon Public Schools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ison Toew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kespeare on the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n Hygge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. Paul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y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RS Air Ambulanc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is Machne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Lighthouse Supported Living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rium &amp; USW Local 7552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ited Way of Saskatoon &amp; 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cqui Shumiatch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iversi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ob Stean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ited Way of Saskatoon &amp; Area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. David Edne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iversi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. Erica Bir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 PotashCorp Children's Discovery Museum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rb McFaul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mai Moder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vies for Mommie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skatoon Friendship In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d Power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AD Saskatoon </w:t>
            </w:r>
          </w:p>
        </w:tc>
      </w:tr>
      <w:tr w:rsidR="00636C6E" w:rsidRPr="00636C6E" w:rsidTr="00B3522C">
        <w:trPr>
          <w:trHeight w:val="30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tricia Roe</w:t>
            </w:r>
            <w:r w:rsidRPr="00636C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erbrooke Foundation Inc.</w:t>
            </w:r>
          </w:p>
        </w:tc>
      </w:tr>
      <w:tr w:rsidR="00636C6E" w:rsidRPr="00636C6E" w:rsidTr="00B3522C">
        <w:trPr>
          <w:trHeight w:val="30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tworks Integrated Control Systems</w:t>
            </w:r>
            <w:r w:rsidRPr="00636C6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Elizabeth Fry Society of 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Mosaic Compan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. Paul's Hospital 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 Loraas Group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skatoon City Hospital Foundation 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erwood Chevrole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m Theatre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T/UCT Clubs of Saskatchewa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Lung Association, Saskatchewa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PCA Women of the Wagon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im Pattison Children's Hospital Foundati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ayton Barr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bitat for Humanity Saskatoon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. Debbie Maur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nadian Cancer Socie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ohn William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skatoon Community Foundation 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ana Sheppard, Checks n Balance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oyal University Hospital Foundation 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uis Chris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Friends of the Bowl Foundation 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lta Hotels by Marriott Bessborough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nsmen Foundation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wlco Radio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skatoon Food Bank &amp; Learning Centre 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+S Potash Canada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RS Air Ambulance 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lair Voth-Miller and Brad Mill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ig Brothers Big Sisters of Saskatoon and Area Inc.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elix Thomas and Wayne Brownle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anuskewin Heritage Park Authority</w:t>
            </w:r>
          </w:p>
        </w:tc>
      </w:tr>
      <w:tr w:rsidR="00636C6E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int and Carole Forst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36C6E" w:rsidRPr="00636C6E" w:rsidRDefault="00636C6E" w:rsidP="00636C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Lighthouse Supported Living Inc. 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3522C" w:rsidRPr="00636C6E" w:rsidRDefault="00B3522C" w:rsidP="00B3522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tbl>
            <w:tblPr>
              <w:tblW w:w="5360" w:type="dxa"/>
              <w:tblLook w:val="04A0" w:firstRow="1" w:lastRow="0" w:firstColumn="1" w:lastColumn="0" w:noHBand="0" w:noVBand="1"/>
            </w:tblPr>
            <w:tblGrid>
              <w:gridCol w:w="5360"/>
            </w:tblGrid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Joe Guenther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Morguard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David Kolla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SIGA Long Runners Fitness Group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Territorial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Morris Smysnuik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Jane Button and Conecus Credit Un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RE/MAX Saskato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Shawn Magee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Terri Lemke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K+S Potash Canada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Bob &amp; Dayle Armstrong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Joseph Alfred Remai Family Founda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Con-Tech General Contractors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Jen Bai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Dr. Leslie and Mrs Bubs (Helen) Coleman</w:t>
                  </w:r>
                </w:p>
              </w:tc>
            </w:tr>
            <w:tr w:rsidR="00B3522C" w:rsidRPr="00B3522C" w:rsidTr="00B3522C">
              <w:trPr>
                <w:trHeight w:val="528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Royal University Hospital 20th Anniversary Royal Ball Co-Chairs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Greg Porter &amp; Patty Kirk-Porter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lastRenderedPageBreak/>
                    <w:t>Ian Sutherland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Eric Cline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Aimee Schneider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Craven SPORT services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Ben and Cindy Voss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TD Bank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Karen Davis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PCL Construc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5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Grit &amp; Scott McCreath</w:t>
                  </w:r>
                </w:p>
              </w:tc>
            </w:tr>
          </w:tbl>
          <w:p w:rsidR="00B3522C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522C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tbl>
            <w:tblPr>
              <w:tblW w:w="8060" w:type="dxa"/>
              <w:tblLook w:val="04A0" w:firstRow="1" w:lastRow="0" w:firstColumn="1" w:lastColumn="0" w:noHBand="0" w:noVBand="1"/>
            </w:tblPr>
            <w:tblGrid>
              <w:gridCol w:w="8060"/>
            </w:tblGrid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Bethany Manor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Big Brothers Big Sisters of Saskatoon &amp; Area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Canadian Cancer Society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CHEP Good Food Inc.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Crocus Co-operative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Friends of the Bowl Founda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Habitat for Humanity Saskato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Jim Pattison Children's Hospital Founda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Kinsmen Founda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Meewasin Valley Authority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MS Society of Canada, SK Divis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Nature Conservancy of Canada - SK Reg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Nutrien Children's Discovery Museum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Prairie Spirit Schools Founda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READ Saskato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Remai Modern</w:t>
                  </w:r>
                </w:p>
              </w:tc>
            </w:tr>
            <w:tr w:rsidR="00B3522C" w:rsidRPr="00B3522C" w:rsidTr="00B3522C">
              <w:trPr>
                <w:trHeight w:val="528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Royal University Hospital Founda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Saskatoon City Hospital Founda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lastRenderedPageBreak/>
                    <w:t>Saskatoon Community Founda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Saskatoon Family YMCA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Saskatoon Friendship In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Saskatoon Road Runners Associatio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STARS Air Ambulance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Sum Theatre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The Lung Association Saskatchewan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United Way of Saskatoon and Area</w:t>
                  </w:r>
                </w:p>
              </w:tc>
            </w:tr>
            <w:tr w:rsidR="00B3522C" w:rsidRPr="00B3522C" w:rsidTr="00B3522C">
              <w:trPr>
                <w:trHeight w:val="264"/>
              </w:trPr>
              <w:tc>
                <w:tcPr>
                  <w:tcW w:w="8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B3522C" w:rsidRPr="00B3522C" w:rsidRDefault="00B3522C" w:rsidP="00B3522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B3522C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University of Saskatchewan</w:t>
                  </w:r>
                </w:p>
              </w:tc>
            </w:tr>
          </w:tbl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315"/>
        </w:trPr>
        <w:tc>
          <w:tcPr>
            <w:tcW w:w="6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lastRenderedPageBreak/>
              <w:t>Youth in Philanthropy Award Histor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  <w:tr w:rsidR="00B3522C" w:rsidRPr="00636C6E" w:rsidTr="00B3522C">
        <w:trPr>
          <w:trHeight w:val="31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30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Year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Recipien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Nominating Organization</w:t>
            </w:r>
          </w:p>
        </w:tc>
      </w:tr>
      <w:tr w:rsidR="00B3522C" w:rsidRPr="00636C6E" w:rsidTr="00B3522C">
        <w:trPr>
          <w:trHeight w:val="51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8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Erik Olson, Brenden Affleck, Josh Painchaud and Amy Jess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8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8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Zoe Pontike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Child &amp; Youth Friendly Saskatoon, Saskatoon Food Bank &amp; Learning Centre &amp; YWCA </w:t>
            </w:r>
          </w:p>
        </w:tc>
      </w:tr>
      <w:tr w:rsidR="00B3522C" w:rsidRPr="00636C6E" w:rsidTr="00B3522C">
        <w:trPr>
          <w:trHeight w:val="28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nald Thiesse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Overnight Shelter</w:t>
            </w:r>
          </w:p>
        </w:tc>
      </w:tr>
      <w:tr w:rsidR="00B3522C" w:rsidRPr="00636C6E" w:rsidTr="00B3522C">
        <w:trPr>
          <w:trHeight w:val="28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egan Wells-MacInni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k</w:t>
            </w: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tchewan Association for Community Living</w:t>
            </w:r>
          </w:p>
        </w:tc>
      </w:tr>
      <w:tr w:rsidR="00B3522C" w:rsidRPr="00636C6E" w:rsidTr="00B3522C">
        <w:trPr>
          <w:trHeight w:val="28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0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Graham Coult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 &amp; Youth Friendly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Zachary Jalber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Arthritis Society - Saskatoon Branch,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ayne Ma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 &amp; Youth Friendly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avdeep Hansra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 &amp; Youth Friendly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Shannon Butler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 &amp; Youth Friendly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adya Keena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Children's Hospital Foundation of Saskatchewan 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Oskana Kishchu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ommunity Found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Kara Bald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utism Services of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hannon Butl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EP Good Food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rija Argumeedi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 &amp; Youth Friendly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ole Fulch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Hospital Foundation of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Prairie Spirit School Division - Walter W. Brown Schoo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abitat for Humanity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manda Carruthers &amp; Reagan Ce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oly Family Cathedral Youth Ministry, Haiti Miss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Paige Ce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Internation Women of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icah Barte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ew Hope Dog Rescue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ulia Lukowich and Elizabeth Gorsalitz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Sexual Assault &amp; Information Centre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nnie Yao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Salvation Army, Mumford House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entennial Collegiat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ldren's Hospital Foundation of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0 Kids Who Car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ig Brothers Big Sisters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idehee Lank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nadian Cancer Society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lla Gros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ildren's Hospital Foundation of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ker Dal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eative Kids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ade 1 and 6 classes, Willowgrove Schoo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skatoon Friendship In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iversity Relations Student Ambassador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iversity Relations, University of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astend Schoo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nald McDonald House Charities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ishop Roborecki Schoo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Jim Pattison Children's Hospital Foundation 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rth Park Wilson Schoo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ew PotashCorp Children's Discovery Museum 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3522C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2018</w:t>
            </w:r>
          </w:p>
          <w:p w:rsidR="00B3522C" w:rsidRPr="00B3522C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9833FD" w:rsidRDefault="009833FD" w:rsidP="009833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833FD" w:rsidRPr="009833FD" w:rsidRDefault="009833FD" w:rsidP="009833F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cko Karpan</w:t>
            </w:r>
          </w:p>
          <w:p w:rsidR="009833FD" w:rsidRPr="009833FD" w:rsidRDefault="009833FD" w:rsidP="009833F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legro Montessori School</w:t>
            </w:r>
          </w:p>
          <w:p w:rsidR="009833FD" w:rsidRPr="009833FD" w:rsidRDefault="009833FD" w:rsidP="009833F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dwards JDC West</w:t>
            </w:r>
          </w:p>
          <w:p w:rsidR="009833FD" w:rsidRPr="009833FD" w:rsidRDefault="009833FD" w:rsidP="009833F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ykayla Pylypow &amp; Sarah Glass</w:t>
            </w:r>
          </w:p>
          <w:p w:rsidR="00B3522C" w:rsidRPr="00636C6E" w:rsidRDefault="009833FD" w:rsidP="009833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Law Students' Association (LSA)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9833FD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833FD" w:rsidRPr="009833FD" w:rsidRDefault="009833FD" w:rsidP="009833F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im Pattison Children's Hospital Foundation</w:t>
            </w:r>
          </w:p>
          <w:p w:rsidR="009833FD" w:rsidRPr="009833FD" w:rsidRDefault="009833FD" w:rsidP="009833F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trien Children's Discovery Museum</w:t>
            </w:r>
          </w:p>
          <w:p w:rsidR="009833FD" w:rsidRPr="009833FD" w:rsidRDefault="009833FD" w:rsidP="009833F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skatoon Friendship Inn</w:t>
            </w:r>
          </w:p>
          <w:p w:rsidR="009833FD" w:rsidRPr="009833FD" w:rsidRDefault="009833FD" w:rsidP="009833F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RS Air Ambulance</w:t>
            </w:r>
          </w:p>
          <w:p w:rsidR="00B3522C" w:rsidRPr="00636C6E" w:rsidRDefault="009833FD" w:rsidP="009833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833F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iversity of Saskatchewan</w:t>
            </w:r>
          </w:p>
        </w:tc>
      </w:tr>
      <w:tr w:rsidR="00B3522C" w:rsidRPr="00636C6E" w:rsidTr="00B3522C">
        <w:trPr>
          <w:trHeight w:val="315"/>
        </w:trPr>
        <w:tc>
          <w:tcPr>
            <w:tcW w:w="6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833FD" w:rsidRDefault="009833FD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hamberlain Scholarship Histor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  <w:tr w:rsidR="00B3522C" w:rsidRPr="00636C6E" w:rsidTr="00B3522C">
        <w:trPr>
          <w:trHeight w:val="30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Year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Recipien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Organiz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7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rla Gustaf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Found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8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ondra Fawcet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chewan Association of Community Living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rla Loney-Tindal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Children's Wish Found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0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Jen Pederson, CFR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Red Cross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Genine Neufel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YWCA Saskato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Faith Rowlan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adian Diabetes Associ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2013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James Perkins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ted Way of Saskatoon &amp; Area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hirley Zhou, CFR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of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aggie Len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S Society of Canada - Saskatchewan Divis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amarta Kocha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of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enata Huyghebaer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C84389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The Lung Associ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C84389" w:rsidRDefault="00C84389" w:rsidP="00B3522C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2018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C84389" w:rsidRDefault="00C84389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84389">
              <w:rPr>
                <w:rFonts w:ascii="Arial" w:eastAsia="Times New Roman" w:hAnsi="Arial" w:cs="Arial"/>
                <w:sz w:val="20"/>
                <w:szCs w:val="20"/>
              </w:rPr>
              <w:t>Catherine Lun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C84389" w:rsidRDefault="00C84389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84389">
              <w:rPr>
                <w:rFonts w:ascii="Arial" w:eastAsia="Times New Roman" w:hAnsi="Arial" w:cs="Arial"/>
                <w:sz w:val="20"/>
                <w:szCs w:val="20"/>
              </w:rPr>
              <w:t>The Children’s Wish Foundation</w:t>
            </w:r>
          </w:p>
        </w:tc>
      </w:tr>
      <w:tr w:rsidR="00B3522C" w:rsidRPr="00636C6E" w:rsidTr="00B3522C">
        <w:trPr>
          <w:trHeight w:val="315"/>
        </w:trPr>
        <w:tc>
          <w:tcPr>
            <w:tcW w:w="6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84389" w:rsidRDefault="00C84389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Outstanding Fundraising Professional Award Histor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  <w:tr w:rsidR="00B3522C" w:rsidRPr="00636C6E" w:rsidTr="00B3522C">
        <w:trPr>
          <w:trHeight w:val="30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Year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Recipien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Organiz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thy Chrones, CFR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t. Paul's Hospital Found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0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andy Kershaw, CFR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City Hospital Found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oug Clark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Advancement, University of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owshad (Shad) Ali, CFRE, CPBA, CPVA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On Purpose Leadership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rla Gustaf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Royal University Hospital Found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ot awarde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Not awarde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nu Kashyap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University of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C84389" w:rsidRDefault="00C84389" w:rsidP="00B3522C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2018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4E79AA" w:rsidRDefault="00C84389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E79AA">
              <w:rPr>
                <w:rFonts w:ascii="Arial" w:eastAsia="Times New Roman" w:hAnsi="Arial" w:cs="Arial"/>
                <w:sz w:val="20"/>
                <w:szCs w:val="20"/>
              </w:rPr>
              <w:t>Bruce Act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4E79AA" w:rsidRDefault="00C84389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E79AA">
              <w:rPr>
                <w:rFonts w:ascii="Arial" w:eastAsia="Times New Roman" w:hAnsi="Arial" w:cs="Arial"/>
                <w:sz w:val="20"/>
                <w:szCs w:val="20"/>
              </w:rPr>
              <w:t>St. Paul’</w:t>
            </w:r>
            <w:r w:rsidR="004E79AA">
              <w:rPr>
                <w:rFonts w:ascii="Arial" w:eastAsia="Times New Roman" w:hAnsi="Arial" w:cs="Arial"/>
                <w:sz w:val="20"/>
                <w:szCs w:val="20"/>
              </w:rPr>
              <w:t>s Hospital Foundation</w:t>
            </w:r>
          </w:p>
        </w:tc>
      </w:tr>
      <w:tr w:rsidR="00B3522C" w:rsidRPr="00636C6E" w:rsidTr="00B3522C">
        <w:trPr>
          <w:trHeight w:val="315"/>
        </w:trPr>
        <w:tc>
          <w:tcPr>
            <w:tcW w:w="6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E79AA" w:rsidRDefault="004E79AA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peaker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  <w:tr w:rsidR="00B3522C" w:rsidRPr="00636C6E" w:rsidTr="00B3522C">
        <w:trPr>
          <w:trHeight w:val="300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Year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Speaker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36C6E">
              <w:rPr>
                <w:rFonts w:ascii="Arial" w:eastAsia="Times New Roman" w:hAnsi="Arial" w:cs="Arial"/>
                <w:b/>
                <w:bCs/>
              </w:rPr>
              <w:t>Organizatio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1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oug Hod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LT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2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Henry Kloppenberg and Peter MacKinn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3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ncelled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4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5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Tad Brown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 of T National AFP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6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7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W Brett Wil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8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Doug Richards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McKercher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Greg Yue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PIC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0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Gerald Grande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ameco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Peter MacKinnon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University of Saskatchewan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Lana Dok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irline Hotels and Resorts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George E. Lafond 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Treaty Commissioner 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Chief Clive Weighill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oon Police Service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rnie Arnott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Saskatchewan Blue Cross</w:t>
            </w:r>
          </w:p>
        </w:tc>
      </w:tr>
      <w:tr w:rsidR="00B3522C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2016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Zoey Pricelys Roy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3522C" w:rsidRPr="00636C6E" w:rsidRDefault="00B3522C" w:rsidP="00B3522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Artist and Poet</w:t>
            </w:r>
          </w:p>
        </w:tc>
      </w:tr>
      <w:tr w:rsidR="00DF5949" w:rsidRPr="00636C6E" w:rsidTr="00B3522C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F5949" w:rsidRPr="00636C6E" w:rsidRDefault="00DF5949" w:rsidP="00DF594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F5949" w:rsidRPr="00636C6E" w:rsidRDefault="00DF5949" w:rsidP="00DF59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>Lisa Thomaidis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DF5949" w:rsidRPr="00636C6E" w:rsidRDefault="00DF5949" w:rsidP="00DF59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36C6E">
              <w:rPr>
                <w:rFonts w:ascii="Arial" w:eastAsia="Times New Roman" w:hAnsi="Arial" w:cs="Arial"/>
                <w:sz w:val="20"/>
                <w:szCs w:val="20"/>
              </w:rPr>
              <w:t xml:space="preserve">University of Saskatchewan </w:t>
            </w:r>
          </w:p>
        </w:tc>
      </w:tr>
      <w:tr w:rsidR="00DF5949" w:rsidRPr="00636C6E" w:rsidTr="00DF5949">
        <w:trPr>
          <w:trHeight w:val="25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F5949" w:rsidRPr="00636C6E" w:rsidRDefault="00DF5949" w:rsidP="00DF594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E79AA">
              <w:rPr>
                <w:rFonts w:ascii="Arial" w:eastAsia="Times New Roman" w:hAnsi="Arial" w:cs="Arial"/>
                <w:b/>
                <w:sz w:val="20"/>
                <w:szCs w:val="20"/>
              </w:rPr>
              <w:t>2018</w:t>
            </w:r>
          </w:p>
        </w:tc>
        <w:tc>
          <w:tcPr>
            <w:tcW w:w="5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DF5949" w:rsidRPr="00636C6E" w:rsidRDefault="00DF5949" w:rsidP="00DF59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E79AA">
              <w:rPr>
                <w:rFonts w:ascii="Arial" w:eastAsia="Times New Roman" w:hAnsi="Arial" w:cs="Arial"/>
                <w:sz w:val="20"/>
                <w:szCs w:val="20"/>
              </w:rPr>
              <w:t>Donald Worme</w:t>
            </w:r>
          </w:p>
        </w:tc>
        <w:tc>
          <w:tcPr>
            <w:tcW w:w="8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DF5949" w:rsidRPr="00636C6E" w:rsidRDefault="00DF5949" w:rsidP="00DF59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E79AA">
              <w:rPr>
                <w:rFonts w:ascii="Arial" w:eastAsia="Times New Roman" w:hAnsi="Arial" w:cs="Arial"/>
                <w:sz w:val="20"/>
                <w:szCs w:val="20"/>
              </w:rPr>
              <w:t>Amiskusees: Semaganis Wome Family Foundation</w:t>
            </w:r>
          </w:p>
        </w:tc>
      </w:tr>
    </w:tbl>
    <w:p w:rsidR="00DA6788" w:rsidRDefault="004E79AA" w:rsidP="00DF5949">
      <w:pPr>
        <w:spacing w:after="0" w:line="240" w:lineRule="auto"/>
      </w:pPr>
      <w:r w:rsidRPr="004E79AA">
        <w:rPr>
          <w:b/>
        </w:rPr>
        <w:t xml:space="preserve">  </w:t>
      </w:r>
      <w:r w:rsidRPr="004E79AA">
        <w:rPr>
          <w:rFonts w:ascii="Arial" w:eastAsia="Times New Roman" w:hAnsi="Arial" w:cs="Arial"/>
          <w:b/>
          <w:sz w:val="20"/>
          <w:szCs w:val="20"/>
        </w:rPr>
        <w:tab/>
      </w:r>
      <w:r w:rsidRPr="004E79AA">
        <w:rPr>
          <w:rFonts w:ascii="Arial" w:eastAsia="Times New Roman" w:hAnsi="Arial" w:cs="Arial"/>
          <w:sz w:val="20"/>
          <w:szCs w:val="20"/>
        </w:rPr>
        <w:t xml:space="preserve">      </w:t>
      </w:r>
      <w:r w:rsidRPr="004E79AA">
        <w:rPr>
          <w:rFonts w:ascii="Arial" w:eastAsia="Times New Roman" w:hAnsi="Arial" w:cs="Arial"/>
          <w:sz w:val="20"/>
          <w:szCs w:val="20"/>
        </w:rPr>
        <w:tab/>
      </w:r>
      <w:r>
        <w:tab/>
      </w:r>
      <w:r w:rsidRPr="004E79AA">
        <w:rPr>
          <w:rFonts w:ascii="Arial" w:eastAsia="Times New Roman" w:hAnsi="Arial" w:cs="Arial"/>
          <w:sz w:val="20"/>
          <w:szCs w:val="20"/>
        </w:rPr>
        <w:t xml:space="preserve">                                           </w:t>
      </w:r>
      <w:r>
        <w:rPr>
          <w:rFonts w:ascii="Arial" w:eastAsia="Times New Roman" w:hAnsi="Arial" w:cs="Arial"/>
          <w:sz w:val="20"/>
          <w:szCs w:val="20"/>
        </w:rPr>
        <w:t xml:space="preserve">                        </w:t>
      </w:r>
      <w:bookmarkStart w:id="1" w:name="_GoBack"/>
      <w:bookmarkEnd w:id="1"/>
    </w:p>
    <w:sectPr w:rsidR="00DA6788" w:rsidSect="00636C6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522C" w:rsidRDefault="00B3522C" w:rsidP="007D098F">
      <w:pPr>
        <w:spacing w:after="0" w:line="240" w:lineRule="auto"/>
      </w:pPr>
      <w:r>
        <w:separator/>
      </w:r>
    </w:p>
  </w:endnote>
  <w:endnote w:type="continuationSeparator" w:id="0">
    <w:p w:rsidR="00B3522C" w:rsidRDefault="00B3522C" w:rsidP="007D0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script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522C" w:rsidRDefault="00B3522C" w:rsidP="007D098F">
      <w:pPr>
        <w:spacing w:after="0" w:line="240" w:lineRule="auto"/>
      </w:pPr>
      <w:r>
        <w:separator/>
      </w:r>
    </w:p>
  </w:footnote>
  <w:footnote w:type="continuationSeparator" w:id="0">
    <w:p w:rsidR="00B3522C" w:rsidRDefault="00B3522C" w:rsidP="007D09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DIwszQ3MzEzNzdX0lEKTi0uzszPAykwrAUA1lLytiwAAAA="/>
  </w:docVars>
  <w:rsids>
    <w:rsidRoot w:val="00636C6E"/>
    <w:rsid w:val="00382818"/>
    <w:rsid w:val="00385729"/>
    <w:rsid w:val="003B7444"/>
    <w:rsid w:val="004E79AA"/>
    <w:rsid w:val="00636C6E"/>
    <w:rsid w:val="00794AF0"/>
    <w:rsid w:val="007D098F"/>
    <w:rsid w:val="009833FD"/>
    <w:rsid w:val="00B3522C"/>
    <w:rsid w:val="00C84389"/>
    <w:rsid w:val="00DA6788"/>
    <w:rsid w:val="00DF5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080FD"/>
  <w15:chartTrackingRefBased/>
  <w15:docId w15:val="{D0402386-0254-4A2A-A8E3-B94BCD488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98F"/>
  </w:style>
  <w:style w:type="paragraph" w:styleId="Footer">
    <w:name w:val="footer"/>
    <w:basedOn w:val="Normal"/>
    <w:link w:val="FooterChar"/>
    <w:uiPriority w:val="99"/>
    <w:unhideWhenUsed/>
    <w:rsid w:val="007D09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9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npd.afpvote.org/nomination_manage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2759</Words>
  <Characters>14542</Characters>
  <Application>Microsoft Office Word</Application>
  <DocSecurity>0</DocSecurity>
  <Lines>484</Lines>
  <Paragraphs>2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17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Hattie, Roxanne</dc:creator>
  <cp:keywords/>
  <dc:description/>
  <cp:lastModifiedBy>Zhou, Shirley</cp:lastModifiedBy>
  <cp:revision>4</cp:revision>
  <cp:lastPrinted>2018-06-27T22:21:00Z</cp:lastPrinted>
  <dcterms:created xsi:type="dcterms:W3CDTF">2019-07-23T17:28:00Z</dcterms:created>
  <dcterms:modified xsi:type="dcterms:W3CDTF">2019-07-23T21:43:00Z</dcterms:modified>
</cp:coreProperties>
</file>